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  <w:r>
        <w:t xml:space="preserve"> </w:t>
      </w:r>
      <w:r>
        <w:t xml:space="preserve">baz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Xb8ec377daba55f9b01b461dcd09b7c62040bd3d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X78644756c46f4aaddad8303b1ea18747631c2e3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X4e0b78a90d712600bcc73c797098fb0a6195fa7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X5fc31b90ac689e086210f233303b6f91ffe2d7d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X618b1651f755ba3ed9c4966e392036b582eea1e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9" w:name="quux-not-spellchecked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28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28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29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/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8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 baz</vt:lpwstr>
  </property>
  <property fmtid="{D5CDD505-2E9C-101B-9397-08002B2CF9AE}" pid="3" name="source-hash">
    <vt:lpwstr>c9bdde8df4de365edb9ff2bda9ac479378d7f92e0160033275f4e9428850904f</vt:lpwstr>
  </property>
  <property fmtid="{D5CDD505-2E9C-101B-9397-08002B2CF9AE}" pid="4" name="version">
    <vt:lpwstr>reproducible</vt:lpwstr>
  </property>
</Properties>
</file>